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6A3588" w14:textId="07A05E59" w:rsidR="0008094A" w:rsidRPr="009D03E6" w:rsidRDefault="0088283D" w:rsidP="00141D02">
      <w:pPr>
        <w:pStyle w:val="Zkladntext31"/>
        <w:tabs>
          <w:tab w:val="left" w:pos="567"/>
          <w:tab w:val="left" w:pos="709"/>
        </w:tabs>
        <w:jc w:val="center"/>
        <w:rPr>
          <w:rFonts w:cs="Arial"/>
          <w:b/>
          <w:bCs/>
          <w:sz w:val="24"/>
          <w:szCs w:val="24"/>
        </w:rPr>
      </w:pPr>
      <w:bookmarkStart w:id="0" w:name="_GoBack"/>
      <w:bookmarkEnd w:id="0"/>
      <w:r w:rsidRPr="009D03E6">
        <w:rPr>
          <w:rFonts w:cs="Arial"/>
          <w:b/>
          <w:bCs/>
          <w:sz w:val="24"/>
          <w:szCs w:val="24"/>
        </w:rPr>
        <w:t>P</w:t>
      </w:r>
      <w:r w:rsidR="0008094A" w:rsidRPr="009D03E6">
        <w:rPr>
          <w:rFonts w:cs="Arial"/>
          <w:b/>
          <w:bCs/>
          <w:sz w:val="24"/>
          <w:szCs w:val="24"/>
        </w:rPr>
        <w:t>říloha č. 1</w:t>
      </w:r>
    </w:p>
    <w:p w14:paraId="1E9489BC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center"/>
        <w:rPr>
          <w:rFonts w:cs="Arial"/>
          <w:b/>
          <w:bCs/>
          <w:sz w:val="20"/>
        </w:rPr>
      </w:pPr>
    </w:p>
    <w:p w14:paraId="4374B75B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center"/>
        <w:rPr>
          <w:rFonts w:cs="Arial"/>
          <w:b/>
          <w:bCs/>
          <w:sz w:val="24"/>
          <w:szCs w:val="24"/>
        </w:rPr>
      </w:pPr>
      <w:r w:rsidRPr="009D03E6">
        <w:rPr>
          <w:rFonts w:cs="Arial"/>
          <w:b/>
          <w:bCs/>
          <w:sz w:val="24"/>
          <w:szCs w:val="24"/>
        </w:rPr>
        <w:t>TITULNÍ LIST NABÍDKY</w:t>
      </w:r>
    </w:p>
    <w:p w14:paraId="6FAAF187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center"/>
        <w:rPr>
          <w:rFonts w:cs="Arial"/>
          <w:sz w:val="22"/>
          <w:szCs w:val="22"/>
        </w:rPr>
      </w:pPr>
      <w:r w:rsidRPr="009D03E6">
        <w:rPr>
          <w:rFonts w:cs="Arial"/>
          <w:sz w:val="22"/>
          <w:szCs w:val="22"/>
        </w:rPr>
        <w:t xml:space="preserve">na realizaci </w:t>
      </w:r>
      <w:r w:rsidR="00365964" w:rsidRPr="009D03E6">
        <w:rPr>
          <w:rFonts w:cs="Arial"/>
          <w:sz w:val="22"/>
          <w:szCs w:val="22"/>
        </w:rPr>
        <w:t xml:space="preserve">nadlimitní </w:t>
      </w:r>
      <w:r w:rsidRPr="009D03E6">
        <w:rPr>
          <w:rFonts w:cs="Arial"/>
          <w:sz w:val="22"/>
          <w:szCs w:val="22"/>
        </w:rPr>
        <w:t>veřejné zakázky:</w:t>
      </w:r>
    </w:p>
    <w:p w14:paraId="114ED5D5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center"/>
        <w:rPr>
          <w:rFonts w:cs="Arial"/>
          <w:sz w:val="20"/>
        </w:rPr>
      </w:pPr>
    </w:p>
    <w:p w14:paraId="186E01BB" w14:textId="23E69033" w:rsidR="0008094A" w:rsidRPr="009D03E6" w:rsidRDefault="0008094A" w:rsidP="0008094A">
      <w:pPr>
        <w:pStyle w:val="TextovArialCE"/>
        <w:spacing w:afterLines="60" w:after="144" w:line="264" w:lineRule="auto"/>
        <w:ind w:firstLine="0"/>
        <w:jc w:val="center"/>
        <w:rPr>
          <w:rFonts w:cs="Arial"/>
          <w:b/>
          <w:bCs/>
          <w:sz w:val="28"/>
          <w:szCs w:val="28"/>
        </w:rPr>
      </w:pPr>
      <w:r w:rsidRPr="009D03E6">
        <w:rPr>
          <w:rFonts w:cs="Arial"/>
          <w:b/>
          <w:bCs/>
          <w:sz w:val="28"/>
          <w:szCs w:val="28"/>
        </w:rPr>
        <w:t>„</w:t>
      </w:r>
      <w:r w:rsidR="0051044D" w:rsidRPr="009D03E6">
        <w:rPr>
          <w:rFonts w:cs="Arial"/>
          <w:b/>
          <w:bCs/>
          <w:sz w:val="28"/>
          <w:szCs w:val="28"/>
        </w:rPr>
        <w:t>Poskytování přepravních služeb na linkách MHD</w:t>
      </w:r>
      <w:r w:rsidRPr="009D03E6">
        <w:rPr>
          <w:rFonts w:cs="Arial"/>
          <w:b/>
          <w:bCs/>
          <w:sz w:val="28"/>
          <w:szCs w:val="28"/>
        </w:rPr>
        <w:t>“</w:t>
      </w:r>
    </w:p>
    <w:p w14:paraId="4F4522FF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center"/>
        <w:rPr>
          <w:rFonts w:cs="Arial"/>
          <w:sz w:val="20"/>
        </w:rPr>
      </w:pPr>
    </w:p>
    <w:p w14:paraId="2A5C7617" w14:textId="6291A772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b/>
          <w:bCs/>
          <w:sz w:val="20"/>
        </w:rPr>
      </w:pPr>
      <w:r w:rsidRPr="009D03E6">
        <w:rPr>
          <w:rFonts w:cs="Arial"/>
          <w:b/>
          <w:bCs/>
          <w:sz w:val="20"/>
        </w:rPr>
        <w:t>Zadavatel:</w:t>
      </w:r>
      <w:r w:rsidRPr="009D03E6">
        <w:rPr>
          <w:rFonts w:cs="Arial"/>
          <w:b/>
          <w:bCs/>
          <w:sz w:val="20"/>
        </w:rPr>
        <w:tab/>
      </w:r>
      <w:r w:rsidRPr="009D03E6">
        <w:rPr>
          <w:rFonts w:cs="Arial"/>
          <w:sz w:val="20"/>
        </w:rPr>
        <w:tab/>
      </w:r>
      <w:r w:rsidR="00547883" w:rsidRPr="009D03E6">
        <w:rPr>
          <w:rFonts w:cs="Arial"/>
          <w:sz w:val="20"/>
        </w:rPr>
        <w:t xml:space="preserve"> </w:t>
      </w:r>
      <w:r w:rsidRPr="009D03E6">
        <w:rPr>
          <w:rFonts w:cs="Arial"/>
          <w:b/>
          <w:bCs/>
          <w:sz w:val="20"/>
        </w:rPr>
        <w:t>Dopravní podnik měst Liberce a Jablonce</w:t>
      </w:r>
      <w:r w:rsidR="0012477F" w:rsidRPr="009D03E6">
        <w:rPr>
          <w:rFonts w:cs="Arial"/>
          <w:b/>
          <w:bCs/>
          <w:sz w:val="20"/>
        </w:rPr>
        <w:t xml:space="preserve"> nad Nisou</w:t>
      </w:r>
      <w:r w:rsidRPr="009D03E6">
        <w:rPr>
          <w:rFonts w:cs="Arial"/>
          <w:b/>
          <w:bCs/>
          <w:sz w:val="20"/>
        </w:rPr>
        <w:t>,</w:t>
      </w:r>
      <w:r w:rsidR="00365964" w:rsidRPr="009D03E6">
        <w:rPr>
          <w:rFonts w:cs="Arial"/>
          <w:b/>
          <w:bCs/>
          <w:sz w:val="20"/>
        </w:rPr>
        <w:t xml:space="preserve"> </w:t>
      </w:r>
      <w:r w:rsidRPr="009D03E6">
        <w:rPr>
          <w:rFonts w:cs="Arial"/>
          <w:b/>
          <w:bCs/>
          <w:sz w:val="20"/>
        </w:rPr>
        <w:t>a.s.</w:t>
      </w:r>
    </w:p>
    <w:p w14:paraId="382B27F3" w14:textId="48A5E79C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>IČ</w:t>
      </w:r>
      <w:r w:rsidR="007132F3" w:rsidRPr="009D03E6">
        <w:rPr>
          <w:rFonts w:cs="Arial"/>
          <w:sz w:val="20"/>
        </w:rPr>
        <w:t>O</w:t>
      </w:r>
      <w:r w:rsidRPr="009D03E6">
        <w:rPr>
          <w:rFonts w:cs="Arial"/>
          <w:sz w:val="20"/>
        </w:rPr>
        <w:t>:</w:t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="00547883" w:rsidRPr="009D03E6">
        <w:rPr>
          <w:rFonts w:cs="Arial"/>
          <w:sz w:val="20"/>
        </w:rPr>
        <w:t xml:space="preserve"> </w:t>
      </w:r>
      <w:r w:rsidRPr="009D03E6">
        <w:rPr>
          <w:rFonts w:cs="Arial"/>
          <w:sz w:val="20"/>
        </w:rPr>
        <w:t>473</w:t>
      </w:r>
      <w:r w:rsidR="0006111A" w:rsidRPr="009D03E6">
        <w:rPr>
          <w:rFonts w:cs="Arial"/>
          <w:sz w:val="20"/>
        </w:rPr>
        <w:t xml:space="preserve"> </w:t>
      </w:r>
      <w:r w:rsidRPr="009D03E6">
        <w:rPr>
          <w:rFonts w:cs="Arial"/>
          <w:sz w:val="20"/>
        </w:rPr>
        <w:t>11</w:t>
      </w:r>
      <w:r w:rsidR="0006111A" w:rsidRPr="009D03E6">
        <w:rPr>
          <w:rFonts w:cs="Arial"/>
          <w:sz w:val="20"/>
        </w:rPr>
        <w:t xml:space="preserve"> </w:t>
      </w:r>
      <w:r w:rsidRPr="009D03E6">
        <w:rPr>
          <w:rFonts w:cs="Arial"/>
          <w:sz w:val="20"/>
        </w:rPr>
        <w:t>975</w:t>
      </w:r>
    </w:p>
    <w:p w14:paraId="6AA855B7" w14:textId="34150DCC" w:rsidR="0008094A" w:rsidRPr="009D03E6" w:rsidRDefault="00036986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>DIČ:</w:t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="0008094A" w:rsidRPr="009D03E6">
        <w:rPr>
          <w:rFonts w:cs="Arial"/>
          <w:sz w:val="20"/>
        </w:rPr>
        <w:tab/>
      </w:r>
      <w:r w:rsidR="0008094A" w:rsidRPr="009D03E6">
        <w:rPr>
          <w:rFonts w:cs="Arial"/>
          <w:sz w:val="20"/>
        </w:rPr>
        <w:tab/>
      </w:r>
      <w:r w:rsidR="00547883" w:rsidRPr="009D03E6">
        <w:rPr>
          <w:rFonts w:cs="Arial"/>
          <w:sz w:val="20"/>
        </w:rPr>
        <w:t xml:space="preserve"> </w:t>
      </w:r>
      <w:r w:rsidR="0008094A" w:rsidRPr="009D03E6">
        <w:rPr>
          <w:rFonts w:cs="Arial"/>
          <w:sz w:val="20"/>
        </w:rPr>
        <w:t>CZ47311975</w:t>
      </w:r>
    </w:p>
    <w:p w14:paraId="56ED2F69" w14:textId="003B4D59" w:rsidR="0008094A" w:rsidRPr="009D03E6" w:rsidRDefault="00036986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>sídlo:</w:t>
      </w:r>
      <w:r w:rsidRPr="009D03E6">
        <w:rPr>
          <w:rFonts w:cs="Arial"/>
          <w:sz w:val="20"/>
        </w:rPr>
        <w:tab/>
      </w:r>
      <w:r w:rsidR="0008094A" w:rsidRPr="009D03E6">
        <w:rPr>
          <w:rFonts w:cs="Arial"/>
          <w:sz w:val="20"/>
        </w:rPr>
        <w:tab/>
      </w:r>
      <w:r w:rsidR="0008094A" w:rsidRPr="009D03E6">
        <w:rPr>
          <w:rFonts w:cs="Arial"/>
          <w:sz w:val="20"/>
        </w:rPr>
        <w:tab/>
      </w:r>
      <w:r w:rsidR="0008094A" w:rsidRPr="009D03E6">
        <w:rPr>
          <w:rFonts w:cs="Arial"/>
          <w:sz w:val="20"/>
        </w:rPr>
        <w:tab/>
      </w:r>
      <w:r w:rsidR="00547883" w:rsidRPr="009D03E6">
        <w:rPr>
          <w:rFonts w:cs="Arial"/>
          <w:sz w:val="20"/>
        </w:rPr>
        <w:t xml:space="preserve"> </w:t>
      </w:r>
      <w:r w:rsidR="0008094A" w:rsidRPr="009D03E6">
        <w:rPr>
          <w:rFonts w:cs="Arial"/>
          <w:sz w:val="20"/>
        </w:rPr>
        <w:t>Mrštíkova 3, 46</w:t>
      </w:r>
      <w:r w:rsidR="007F4ECD" w:rsidRPr="009D03E6">
        <w:rPr>
          <w:rFonts w:cs="Arial"/>
          <w:sz w:val="20"/>
        </w:rPr>
        <w:t>1</w:t>
      </w:r>
      <w:r w:rsidR="0008094A" w:rsidRPr="009D03E6">
        <w:rPr>
          <w:rFonts w:cs="Arial"/>
          <w:sz w:val="20"/>
        </w:rPr>
        <w:t xml:space="preserve"> 71 Liberec III</w:t>
      </w:r>
      <w:r w:rsidR="0006111A" w:rsidRPr="009D03E6">
        <w:rPr>
          <w:rFonts w:cs="Arial"/>
          <w:sz w:val="20"/>
        </w:rPr>
        <w:t>.</w:t>
      </w:r>
    </w:p>
    <w:p w14:paraId="66694F23" w14:textId="35B8E9C4" w:rsidR="007132F3" w:rsidRPr="009D03E6" w:rsidRDefault="00036986" w:rsidP="007132F3">
      <w:pPr>
        <w:rPr>
          <w:rFonts w:ascii="Arial" w:hAnsi="Arial" w:cs="Arial"/>
          <w:iCs/>
          <w:sz w:val="20"/>
          <w:szCs w:val="20"/>
        </w:rPr>
      </w:pPr>
      <w:r w:rsidRPr="009D03E6">
        <w:rPr>
          <w:rFonts w:ascii="Arial" w:hAnsi="Arial" w:cs="Arial"/>
          <w:sz w:val="20"/>
        </w:rPr>
        <w:t>zastoupen</w:t>
      </w:r>
      <w:r w:rsidR="0006111A" w:rsidRPr="009D03E6">
        <w:rPr>
          <w:rFonts w:ascii="Arial" w:hAnsi="Arial" w:cs="Arial"/>
          <w:sz w:val="20"/>
        </w:rPr>
        <w:t>á</w:t>
      </w:r>
      <w:r w:rsidRPr="009D03E6">
        <w:rPr>
          <w:rFonts w:ascii="Arial" w:hAnsi="Arial" w:cs="Arial"/>
          <w:sz w:val="20"/>
        </w:rPr>
        <w:t xml:space="preserve">:            </w:t>
      </w:r>
      <w:r w:rsidR="006E373E" w:rsidRPr="009D03E6">
        <w:rPr>
          <w:rFonts w:ascii="Arial" w:hAnsi="Arial" w:cs="Arial"/>
          <w:sz w:val="20"/>
        </w:rPr>
        <w:t xml:space="preserve">   </w:t>
      </w:r>
      <w:r w:rsidR="00FC7AB2" w:rsidRPr="009D03E6">
        <w:rPr>
          <w:rFonts w:ascii="Arial" w:hAnsi="Arial" w:cs="Arial"/>
          <w:sz w:val="20"/>
        </w:rPr>
        <w:t xml:space="preserve">   </w:t>
      </w:r>
      <w:r w:rsidR="00547883" w:rsidRPr="009D03E6">
        <w:rPr>
          <w:rFonts w:ascii="Arial" w:hAnsi="Arial" w:cs="Arial"/>
          <w:sz w:val="20"/>
        </w:rPr>
        <w:t xml:space="preserve"> </w:t>
      </w:r>
      <w:r w:rsidR="007132F3" w:rsidRPr="009D03E6">
        <w:rPr>
          <w:rFonts w:ascii="Arial" w:hAnsi="Arial" w:cs="Arial"/>
          <w:iCs/>
          <w:sz w:val="20"/>
          <w:szCs w:val="20"/>
        </w:rPr>
        <w:t xml:space="preserve">Ing. Michalem Zděnkem, M.A., předsedou představenstva a </w:t>
      </w:r>
    </w:p>
    <w:p w14:paraId="1AD96905" w14:textId="66BDF452" w:rsidR="007132F3" w:rsidRPr="009D03E6" w:rsidRDefault="007132F3" w:rsidP="007132F3">
      <w:pPr>
        <w:rPr>
          <w:rFonts w:ascii="Arial" w:hAnsi="Arial" w:cs="Arial"/>
          <w:iCs/>
          <w:sz w:val="20"/>
          <w:szCs w:val="20"/>
        </w:rPr>
      </w:pPr>
      <w:r w:rsidRPr="009D03E6">
        <w:rPr>
          <w:rFonts w:ascii="Arial" w:hAnsi="Arial" w:cs="Arial"/>
          <w:iCs/>
          <w:sz w:val="20"/>
          <w:szCs w:val="20"/>
        </w:rPr>
        <w:t xml:space="preserve">                                       Martinem Pabiškou, MBA, místopředsedou představenstva</w:t>
      </w:r>
    </w:p>
    <w:p w14:paraId="21F2A273" w14:textId="4AF1F075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>ve věcech technických:</w:t>
      </w:r>
      <w:r w:rsidR="00036986" w:rsidRPr="009D03E6">
        <w:rPr>
          <w:rFonts w:cs="Arial"/>
          <w:sz w:val="20"/>
        </w:rPr>
        <w:t xml:space="preserve"> </w:t>
      </w:r>
      <w:r w:rsidR="009D03E6">
        <w:rPr>
          <w:rFonts w:cs="Arial"/>
          <w:sz w:val="20"/>
        </w:rPr>
        <w:t xml:space="preserve"> </w:t>
      </w:r>
      <w:r w:rsidRPr="009D03E6">
        <w:rPr>
          <w:rFonts w:cs="Arial"/>
          <w:sz w:val="20"/>
        </w:rPr>
        <w:t>Ludvíkem Lavičkou, provozně-technickým ředitelem</w:t>
      </w:r>
    </w:p>
    <w:p w14:paraId="744EE619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2"/>
          <w:szCs w:val="22"/>
        </w:rPr>
      </w:pPr>
    </w:p>
    <w:p w14:paraId="11DE427F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2"/>
          <w:szCs w:val="22"/>
        </w:rPr>
      </w:pPr>
    </w:p>
    <w:tbl>
      <w:tblPr>
        <w:tblW w:w="0" w:type="auto"/>
        <w:tblInd w:w="-1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5902"/>
      </w:tblGrid>
      <w:tr w:rsidR="0008094A" w:rsidRPr="009D03E6" w14:paraId="165CF15E" w14:textId="77777777" w:rsidTr="0035163A">
        <w:trPr>
          <w:trHeight w:val="340"/>
        </w:trPr>
        <w:tc>
          <w:tcPr>
            <w:tcW w:w="3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A9CDE4" w14:textId="77777777" w:rsidR="0008094A" w:rsidRPr="009D03E6" w:rsidRDefault="00365964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b/>
                <w:bCs/>
                <w:sz w:val="20"/>
              </w:rPr>
            </w:pPr>
            <w:r w:rsidRPr="009D03E6">
              <w:rPr>
                <w:rFonts w:cs="Arial"/>
                <w:b/>
                <w:bCs/>
                <w:sz w:val="20"/>
              </w:rPr>
              <w:t>Účastník zadávacího řízení</w:t>
            </w:r>
            <w:r w:rsidR="0008094A" w:rsidRPr="009D03E6">
              <w:rPr>
                <w:rFonts w:cs="Arial"/>
                <w:b/>
                <w:bCs/>
                <w:sz w:val="20"/>
              </w:rPr>
              <w:t>:</w:t>
            </w:r>
          </w:p>
          <w:p w14:paraId="0B4C6FCF" w14:textId="162A3482" w:rsidR="0008094A" w:rsidRPr="009D03E6" w:rsidRDefault="005369AB" w:rsidP="005369AB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Jméno</w:t>
            </w:r>
            <w:r w:rsidR="00A637EB" w:rsidRPr="009D03E6">
              <w:rPr>
                <w:rFonts w:cs="Arial"/>
                <w:sz w:val="20"/>
              </w:rPr>
              <w:t xml:space="preserve"> </w:t>
            </w:r>
            <w:r w:rsidRPr="009D03E6">
              <w:rPr>
                <w:rFonts w:cs="Arial"/>
                <w:sz w:val="20"/>
              </w:rPr>
              <w:t>(název / obchodní firma / jméno a příjmení) a právní forma</w:t>
            </w:r>
          </w:p>
        </w:tc>
        <w:tc>
          <w:tcPr>
            <w:tcW w:w="5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6A12B9" w14:textId="101F544C" w:rsidR="0008094A" w:rsidRPr="009D03E6" w:rsidRDefault="00CC2EF0" w:rsidP="00670D75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  <w:highlight w:val="green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083E6160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6A4526F" w14:textId="32B31195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IČ</w:t>
            </w:r>
            <w:r w:rsidR="00204A28" w:rsidRPr="009D03E6">
              <w:rPr>
                <w:rFonts w:cs="Arial"/>
                <w:sz w:val="20"/>
              </w:rPr>
              <w:t>O</w:t>
            </w:r>
            <w:r w:rsidRPr="009D03E6">
              <w:rPr>
                <w:rFonts w:cs="Arial"/>
                <w:sz w:val="20"/>
              </w:rPr>
              <w:t>:</w:t>
            </w:r>
          </w:p>
          <w:p w14:paraId="68FB1109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C986A0" w14:textId="18AFC376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515FF015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2A4AA9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DIČ:</w:t>
            </w:r>
          </w:p>
          <w:p w14:paraId="5D7F1B5C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99181" w14:textId="190E5D7F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4568C729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88A36F5" w14:textId="5AD23551" w:rsidR="0008094A" w:rsidRPr="009D03E6" w:rsidRDefault="005369AB" w:rsidP="00365964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 xml:space="preserve">Sídlo (místo podnikání / </w:t>
            </w:r>
            <w:r w:rsidR="0008094A" w:rsidRPr="009D03E6">
              <w:rPr>
                <w:rFonts w:cs="Arial"/>
                <w:sz w:val="20"/>
              </w:rPr>
              <w:t xml:space="preserve">bydliště) </w:t>
            </w:r>
            <w:r w:rsidR="00365964" w:rsidRPr="009D03E6">
              <w:rPr>
                <w:rFonts w:cs="Arial"/>
                <w:sz w:val="20"/>
              </w:rPr>
              <w:t>účastníka</w:t>
            </w:r>
            <w:r w:rsidR="0008094A" w:rsidRPr="009D03E6">
              <w:rPr>
                <w:rFonts w:cs="Arial"/>
                <w:sz w:val="20"/>
              </w:rPr>
              <w:t>:</w:t>
            </w: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B5356" w14:textId="59487F92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05563A6A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AD3D38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 xml:space="preserve">Statutární orgán </w:t>
            </w:r>
            <w:r w:rsidR="00365964" w:rsidRPr="009D03E6">
              <w:rPr>
                <w:rFonts w:cs="Arial"/>
                <w:sz w:val="20"/>
              </w:rPr>
              <w:t>účastníka</w:t>
            </w:r>
            <w:r w:rsidRPr="009D03E6">
              <w:rPr>
                <w:rFonts w:cs="Arial"/>
                <w:sz w:val="20"/>
              </w:rPr>
              <w:t>:</w:t>
            </w:r>
          </w:p>
          <w:p w14:paraId="14127892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829BF" w14:textId="01F3D170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6111A" w:rsidRPr="009D03E6" w14:paraId="2FAE6FAC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0BA68F" w14:textId="40927CBF" w:rsidR="0006111A" w:rsidRPr="009D03E6" w:rsidRDefault="0006111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Zápis v OR/ŽR</w:t>
            </w:r>
            <w:r w:rsidR="005369AB" w:rsidRPr="009D03E6">
              <w:rPr>
                <w:rFonts w:cs="Arial"/>
                <w:sz w:val="20"/>
              </w:rPr>
              <w:t>/jiná evidence</w:t>
            </w:r>
            <w:r w:rsidRPr="009D03E6">
              <w:rPr>
                <w:rFonts w:cs="Arial"/>
                <w:sz w:val="20"/>
              </w:rPr>
              <w:t>:</w:t>
            </w:r>
          </w:p>
          <w:p w14:paraId="5201A2AD" w14:textId="77777777" w:rsidR="0006111A" w:rsidRPr="009D03E6" w:rsidRDefault="0006111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AA1D0" w14:textId="4B9A3CB4" w:rsidR="0006111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7391E389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FEDB6C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Adresa pro doručování</w:t>
            </w:r>
          </w:p>
          <w:p w14:paraId="39349214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(liší-li se od sídla):</w:t>
            </w: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D4ECEC" w14:textId="5F4189BD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2CE845BF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D2FBC0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Bankovní spojení:</w:t>
            </w:r>
          </w:p>
          <w:p w14:paraId="3F10CDB1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FCA15" w14:textId="79FA0460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1E3CDF93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5C87A1E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Osoba zmocněná k jednání:</w:t>
            </w:r>
          </w:p>
          <w:p w14:paraId="5701B78D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B7037" w14:textId="7F907363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  <w:tr w:rsidR="0008094A" w:rsidRPr="009D03E6" w14:paraId="0CC39F1E" w14:textId="77777777" w:rsidTr="0035163A">
        <w:trPr>
          <w:trHeight w:val="340"/>
        </w:trPr>
        <w:tc>
          <w:tcPr>
            <w:tcW w:w="3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59CBF8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</w:rPr>
              <w:t>Telefon, e-mail</w:t>
            </w:r>
            <w:r w:rsidR="009F484B" w:rsidRPr="009D03E6">
              <w:rPr>
                <w:rFonts w:cs="Arial"/>
                <w:sz w:val="20"/>
              </w:rPr>
              <w:t>, datová schránka</w:t>
            </w:r>
            <w:r w:rsidRPr="009D03E6">
              <w:rPr>
                <w:rFonts w:cs="Arial"/>
                <w:sz w:val="20"/>
              </w:rPr>
              <w:t>:</w:t>
            </w:r>
          </w:p>
          <w:p w14:paraId="2FF29A19" w14:textId="77777777" w:rsidR="0008094A" w:rsidRPr="009D03E6" w:rsidRDefault="0008094A" w:rsidP="0035163A">
            <w:pPr>
              <w:pStyle w:val="Zkladntext31"/>
              <w:tabs>
                <w:tab w:val="left" w:pos="567"/>
                <w:tab w:val="left" w:pos="709"/>
              </w:tabs>
              <w:jc w:val="both"/>
              <w:rPr>
                <w:rFonts w:cs="Arial"/>
                <w:sz w:val="20"/>
              </w:rPr>
            </w:pPr>
          </w:p>
        </w:tc>
        <w:tc>
          <w:tcPr>
            <w:tcW w:w="59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E82FB" w14:textId="3244F559" w:rsidR="0008094A" w:rsidRPr="009D03E6" w:rsidRDefault="00141D02" w:rsidP="0035163A">
            <w:pPr>
              <w:pStyle w:val="Zkladntext31"/>
              <w:tabs>
                <w:tab w:val="left" w:pos="567"/>
                <w:tab w:val="left" w:pos="709"/>
              </w:tabs>
              <w:snapToGrid w:val="0"/>
              <w:jc w:val="both"/>
              <w:rPr>
                <w:rFonts w:cs="Arial"/>
                <w:sz w:val="20"/>
              </w:rPr>
            </w:pPr>
            <w:r w:rsidRPr="009D03E6">
              <w:rPr>
                <w:rFonts w:cs="Arial"/>
                <w:sz w:val="20"/>
                <w:highlight w:val="green"/>
              </w:rPr>
              <w:t xml:space="preserve">[DOPLNÍ </w:t>
            </w:r>
            <w:r w:rsidR="00670D75" w:rsidRPr="009D03E6">
              <w:rPr>
                <w:rFonts w:cs="Arial"/>
                <w:sz w:val="20"/>
                <w:highlight w:val="green"/>
              </w:rPr>
              <w:t>DODAVATEL</w:t>
            </w:r>
            <w:r w:rsidRPr="009D03E6">
              <w:rPr>
                <w:rFonts w:cs="Arial"/>
                <w:sz w:val="20"/>
                <w:highlight w:val="green"/>
              </w:rPr>
              <w:t>]</w:t>
            </w:r>
          </w:p>
        </w:tc>
      </w:tr>
    </w:tbl>
    <w:p w14:paraId="47BC03C3" w14:textId="6599B0A3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2"/>
          <w:szCs w:val="22"/>
        </w:rPr>
      </w:pPr>
      <w:r w:rsidRPr="009D03E6">
        <w:rPr>
          <w:rFonts w:cs="Arial"/>
          <w:sz w:val="22"/>
          <w:szCs w:val="22"/>
        </w:rPr>
        <w:t xml:space="preserve"> </w:t>
      </w:r>
    </w:p>
    <w:p w14:paraId="541A5BC5" w14:textId="0304136D" w:rsidR="0051044D" w:rsidRPr="009D03E6" w:rsidRDefault="0051044D" w:rsidP="0051044D">
      <w:pPr>
        <w:pStyle w:val="Zkladntext31"/>
        <w:tabs>
          <w:tab w:val="left" w:pos="567"/>
          <w:tab w:val="left" w:pos="709"/>
        </w:tabs>
        <w:rPr>
          <w:rFonts w:cs="Arial"/>
          <w:b/>
          <w:bCs/>
          <w:sz w:val="22"/>
          <w:szCs w:val="22"/>
        </w:rPr>
      </w:pPr>
      <w:bookmarkStart w:id="1" w:name="_Hlk524085821"/>
      <w:r w:rsidRPr="009D03E6">
        <w:rPr>
          <w:rFonts w:cs="Arial"/>
          <w:b/>
          <w:bCs/>
          <w:sz w:val="22"/>
          <w:szCs w:val="22"/>
        </w:rPr>
        <w:t xml:space="preserve">Cena </w:t>
      </w:r>
      <w:r w:rsidR="006B3D44" w:rsidRPr="009D03E6">
        <w:rPr>
          <w:rFonts w:cs="Arial"/>
          <w:b/>
          <w:bCs/>
          <w:sz w:val="22"/>
          <w:szCs w:val="22"/>
        </w:rPr>
        <w:t>dopravního výkonu</w:t>
      </w:r>
      <w:r w:rsidRPr="009D03E6">
        <w:rPr>
          <w:rFonts w:cs="Arial"/>
          <w:b/>
          <w:bCs/>
          <w:sz w:val="22"/>
          <w:szCs w:val="22"/>
        </w:rPr>
        <w:t xml:space="preserve"> za ujetý 1 vzkm bez DPH:</w:t>
      </w:r>
      <w:bookmarkEnd w:id="1"/>
      <w:r w:rsidRPr="009D03E6">
        <w:rPr>
          <w:rFonts w:cs="Arial"/>
          <w:b/>
          <w:bCs/>
          <w:sz w:val="22"/>
          <w:szCs w:val="22"/>
        </w:rPr>
        <w:t xml:space="preserve"> </w:t>
      </w:r>
      <w:r w:rsidR="00141D02" w:rsidRPr="009D03E6">
        <w:rPr>
          <w:rFonts w:cs="Arial"/>
          <w:sz w:val="20"/>
          <w:highlight w:val="green"/>
        </w:rPr>
        <w:t xml:space="preserve">[DOPLNÍ </w:t>
      </w:r>
      <w:r w:rsidR="00670D75" w:rsidRPr="009D03E6">
        <w:rPr>
          <w:rFonts w:cs="Arial"/>
          <w:sz w:val="20"/>
          <w:highlight w:val="green"/>
        </w:rPr>
        <w:t>DODAVATEL</w:t>
      </w:r>
      <w:r w:rsidR="00141D02" w:rsidRPr="009D03E6">
        <w:rPr>
          <w:rFonts w:cs="Arial"/>
          <w:sz w:val="20"/>
          <w:highlight w:val="green"/>
        </w:rPr>
        <w:t>]</w:t>
      </w:r>
    </w:p>
    <w:p w14:paraId="4263889B" w14:textId="6C2D1B04" w:rsidR="0051044D" w:rsidRPr="009D03E6" w:rsidRDefault="0008094A" w:rsidP="0008094A">
      <w:pPr>
        <w:pStyle w:val="Zkladntext31"/>
        <w:tabs>
          <w:tab w:val="left" w:pos="567"/>
          <w:tab w:val="left" w:pos="709"/>
        </w:tabs>
        <w:rPr>
          <w:rFonts w:cs="Arial"/>
          <w:sz w:val="22"/>
          <w:szCs w:val="22"/>
          <w:highlight w:val="yellow"/>
        </w:rPr>
      </w:pPr>
      <w:r w:rsidRPr="009D03E6">
        <w:rPr>
          <w:rFonts w:cs="Arial"/>
          <w:b/>
          <w:bCs/>
          <w:sz w:val="22"/>
          <w:szCs w:val="22"/>
        </w:rPr>
        <w:t>Celková cena v Kč bez DPH:</w:t>
      </w:r>
      <w:r w:rsidR="00141D02" w:rsidRPr="009D03E6">
        <w:rPr>
          <w:rFonts w:cs="Arial"/>
          <w:b/>
          <w:bCs/>
          <w:sz w:val="22"/>
          <w:szCs w:val="22"/>
        </w:rPr>
        <w:t xml:space="preserve"> </w:t>
      </w:r>
      <w:r w:rsidR="00141D02" w:rsidRPr="009D03E6">
        <w:rPr>
          <w:rFonts w:cs="Arial"/>
          <w:sz w:val="20"/>
          <w:highlight w:val="green"/>
        </w:rPr>
        <w:t xml:space="preserve">[DOPLNÍ </w:t>
      </w:r>
      <w:r w:rsidR="00670D75" w:rsidRPr="009D03E6">
        <w:rPr>
          <w:rFonts w:cs="Arial"/>
          <w:sz w:val="20"/>
          <w:highlight w:val="green"/>
        </w:rPr>
        <w:t>DODAVATEL</w:t>
      </w:r>
      <w:r w:rsidR="00141D02" w:rsidRPr="009D03E6">
        <w:rPr>
          <w:rFonts w:cs="Arial"/>
          <w:sz w:val="20"/>
          <w:highlight w:val="green"/>
        </w:rPr>
        <w:t>]</w:t>
      </w:r>
    </w:p>
    <w:p w14:paraId="59D642E7" w14:textId="4977D4A6" w:rsidR="006B3D44" w:rsidRPr="009D03E6" w:rsidRDefault="006B3D44" w:rsidP="0008094A">
      <w:pPr>
        <w:pStyle w:val="Zkladntext31"/>
        <w:tabs>
          <w:tab w:val="left" w:pos="567"/>
          <w:tab w:val="left" w:pos="709"/>
        </w:tabs>
        <w:rPr>
          <w:rFonts w:cs="Arial"/>
          <w:sz w:val="22"/>
          <w:szCs w:val="22"/>
        </w:rPr>
      </w:pPr>
      <w:r w:rsidRPr="009D03E6">
        <w:rPr>
          <w:rFonts w:cs="Arial"/>
          <w:sz w:val="22"/>
          <w:szCs w:val="22"/>
        </w:rPr>
        <w:t>(</w:t>
      </w:r>
      <w:r w:rsidR="00136CAC" w:rsidRPr="009D03E6">
        <w:rPr>
          <w:rFonts w:cs="Arial"/>
          <w:sz w:val="22"/>
          <w:szCs w:val="22"/>
        </w:rPr>
        <w:t xml:space="preserve">dle </w:t>
      </w:r>
      <w:r w:rsidRPr="009D03E6">
        <w:rPr>
          <w:rFonts w:cs="Arial"/>
          <w:sz w:val="22"/>
          <w:szCs w:val="22"/>
        </w:rPr>
        <w:t>předpoklád</w:t>
      </w:r>
      <w:r w:rsidR="00136CAC" w:rsidRPr="009D03E6">
        <w:rPr>
          <w:rFonts w:cs="Arial"/>
          <w:sz w:val="22"/>
          <w:szCs w:val="22"/>
        </w:rPr>
        <w:t>aného počtu</w:t>
      </w:r>
      <w:r w:rsidRPr="009D03E6">
        <w:rPr>
          <w:rFonts w:cs="Arial"/>
          <w:sz w:val="22"/>
          <w:szCs w:val="22"/>
        </w:rPr>
        <w:t xml:space="preserve"> </w:t>
      </w:r>
      <w:r w:rsidR="00136CAC" w:rsidRPr="009D03E6">
        <w:rPr>
          <w:rFonts w:cs="Arial"/>
          <w:sz w:val="22"/>
          <w:szCs w:val="22"/>
        </w:rPr>
        <w:t>ujetých</w:t>
      </w:r>
      <w:r w:rsidRPr="009D03E6">
        <w:rPr>
          <w:rFonts w:cs="Arial"/>
          <w:sz w:val="22"/>
          <w:szCs w:val="22"/>
        </w:rPr>
        <w:t xml:space="preserve"> vzkm)</w:t>
      </w:r>
    </w:p>
    <w:p w14:paraId="7A86C546" w14:textId="7220DF7E" w:rsidR="00A36C77" w:rsidRPr="009D03E6" w:rsidRDefault="00A637EB" w:rsidP="00A36C77">
      <w:pPr>
        <w:pStyle w:val="Zkladntext31"/>
        <w:tabs>
          <w:tab w:val="left" w:pos="567"/>
          <w:tab w:val="left" w:pos="709"/>
        </w:tabs>
        <w:rPr>
          <w:rFonts w:cs="Arial"/>
          <w:b/>
          <w:bCs/>
          <w:sz w:val="22"/>
          <w:szCs w:val="22"/>
        </w:rPr>
      </w:pPr>
      <w:r w:rsidRPr="009D03E6">
        <w:rPr>
          <w:rFonts w:cs="Arial"/>
          <w:b/>
          <w:bCs/>
          <w:sz w:val="22"/>
          <w:szCs w:val="22"/>
        </w:rPr>
        <w:t>V</w:t>
      </w:r>
      <w:r w:rsidR="00A36C77" w:rsidRPr="009D03E6">
        <w:rPr>
          <w:rFonts w:cs="Arial"/>
          <w:b/>
          <w:bCs/>
          <w:sz w:val="22"/>
          <w:szCs w:val="22"/>
        </w:rPr>
        <w:t xml:space="preserve">ýše DPH v Kč: </w:t>
      </w:r>
      <w:r w:rsidR="00141D02" w:rsidRPr="009D03E6">
        <w:rPr>
          <w:rFonts w:cs="Arial"/>
          <w:sz w:val="20"/>
          <w:highlight w:val="green"/>
        </w:rPr>
        <w:t xml:space="preserve">[DOPLNÍ </w:t>
      </w:r>
      <w:r w:rsidR="00670D75" w:rsidRPr="009D03E6">
        <w:rPr>
          <w:rFonts w:cs="Arial"/>
          <w:sz w:val="20"/>
          <w:highlight w:val="green"/>
        </w:rPr>
        <w:t>DODAVATEL</w:t>
      </w:r>
      <w:r w:rsidR="00141D02" w:rsidRPr="009D03E6">
        <w:rPr>
          <w:rFonts w:cs="Arial"/>
          <w:sz w:val="20"/>
          <w:highlight w:val="green"/>
        </w:rPr>
        <w:t>]</w:t>
      </w:r>
    </w:p>
    <w:p w14:paraId="4BE82D68" w14:textId="197266B6" w:rsidR="0008094A" w:rsidRPr="009D03E6" w:rsidRDefault="0008094A" w:rsidP="0008094A">
      <w:pPr>
        <w:pStyle w:val="Zkladntext31"/>
        <w:tabs>
          <w:tab w:val="left" w:pos="567"/>
          <w:tab w:val="left" w:pos="709"/>
        </w:tabs>
        <w:rPr>
          <w:rFonts w:cs="Arial"/>
          <w:b/>
          <w:bCs/>
          <w:sz w:val="22"/>
          <w:szCs w:val="22"/>
        </w:rPr>
      </w:pPr>
      <w:r w:rsidRPr="009D03E6">
        <w:rPr>
          <w:rFonts w:cs="Arial"/>
          <w:b/>
          <w:bCs/>
          <w:sz w:val="22"/>
          <w:szCs w:val="22"/>
        </w:rPr>
        <w:t xml:space="preserve">Celková cena v Kč vč.  DPH: </w:t>
      </w:r>
      <w:bookmarkStart w:id="2" w:name="_Hlk524080690"/>
      <w:r w:rsidR="00141D02" w:rsidRPr="009D03E6">
        <w:rPr>
          <w:rFonts w:cs="Arial"/>
          <w:sz w:val="20"/>
          <w:highlight w:val="green"/>
        </w:rPr>
        <w:t xml:space="preserve">[DOPLNÍ </w:t>
      </w:r>
      <w:r w:rsidR="00670D75" w:rsidRPr="009D03E6">
        <w:rPr>
          <w:rFonts w:cs="Arial"/>
          <w:sz w:val="20"/>
          <w:highlight w:val="green"/>
        </w:rPr>
        <w:t>DODAVATEL</w:t>
      </w:r>
      <w:r w:rsidR="00141D02" w:rsidRPr="009D03E6">
        <w:rPr>
          <w:rFonts w:cs="Arial"/>
          <w:sz w:val="20"/>
          <w:highlight w:val="green"/>
        </w:rPr>
        <w:t>]</w:t>
      </w:r>
    </w:p>
    <w:bookmarkEnd w:id="2"/>
    <w:p w14:paraId="2522C8EC" w14:textId="77777777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2"/>
          <w:szCs w:val="22"/>
        </w:rPr>
      </w:pPr>
    </w:p>
    <w:p w14:paraId="4282CCEB" w14:textId="1EB66954" w:rsidR="0008094A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 xml:space="preserve">Svým podpisem stvrzujeme, že podáváme </w:t>
      </w:r>
      <w:r w:rsidR="0006111A" w:rsidRPr="009D03E6">
        <w:rPr>
          <w:rFonts w:cs="Arial"/>
          <w:sz w:val="20"/>
        </w:rPr>
        <w:t xml:space="preserve">cenovou </w:t>
      </w:r>
      <w:r w:rsidRPr="009D03E6">
        <w:rPr>
          <w:rFonts w:cs="Arial"/>
          <w:sz w:val="20"/>
        </w:rPr>
        <w:t>nabídku na základě zadávacích podmínek uvedených v</w:t>
      </w:r>
      <w:r w:rsidR="004C0309" w:rsidRPr="009D03E6">
        <w:rPr>
          <w:rFonts w:cs="Arial"/>
          <w:sz w:val="20"/>
        </w:rPr>
        <w:t> Z</w:t>
      </w:r>
      <w:r w:rsidR="00365964" w:rsidRPr="009D03E6">
        <w:rPr>
          <w:rFonts w:cs="Arial"/>
          <w:sz w:val="20"/>
        </w:rPr>
        <w:t>adávací dokumentaci</w:t>
      </w:r>
      <w:r w:rsidRPr="009D03E6">
        <w:rPr>
          <w:rFonts w:cs="Arial"/>
          <w:sz w:val="20"/>
        </w:rPr>
        <w:t>. Před podáním</w:t>
      </w:r>
      <w:r w:rsidR="0006111A" w:rsidRPr="009D03E6">
        <w:rPr>
          <w:rFonts w:cs="Arial"/>
          <w:sz w:val="20"/>
        </w:rPr>
        <w:t xml:space="preserve"> cenové</w:t>
      </w:r>
      <w:r w:rsidRPr="009D03E6">
        <w:rPr>
          <w:rFonts w:cs="Arial"/>
          <w:sz w:val="20"/>
        </w:rPr>
        <w:t xml:space="preserve"> nabídky jsme si vyjasnili veškerá sporná ustanovení a případné technické nejasnosti. Nabídková cena obsahuje veškeré náklady nutné ke kompletní realizaci veřejné zakázky. </w:t>
      </w:r>
    </w:p>
    <w:p w14:paraId="2EFC1C47" w14:textId="77777777" w:rsidR="00365964" w:rsidRPr="009D03E6" w:rsidRDefault="00365964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2"/>
          <w:szCs w:val="22"/>
        </w:rPr>
      </w:pPr>
    </w:p>
    <w:p w14:paraId="18D59F85" w14:textId="67B55EFE" w:rsidR="00734D6F" w:rsidRPr="009D03E6" w:rsidRDefault="0008094A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>V</w:t>
      </w:r>
      <w:r w:rsidR="00CC2EF0" w:rsidRPr="009D03E6">
        <w:rPr>
          <w:rFonts w:cs="Arial"/>
          <w:sz w:val="20"/>
        </w:rPr>
        <w:t xml:space="preserve"> </w:t>
      </w:r>
      <w:r w:rsidR="00BF4142" w:rsidRPr="009D03E6">
        <w:rPr>
          <w:rFonts w:cs="Arial"/>
          <w:sz w:val="20"/>
        </w:rPr>
        <w:t>……………………</w:t>
      </w:r>
      <w:r w:rsidR="00141D02" w:rsidRPr="009D03E6">
        <w:rPr>
          <w:rFonts w:cs="Arial"/>
          <w:sz w:val="20"/>
        </w:rPr>
        <w:t xml:space="preserve"> </w:t>
      </w:r>
      <w:r w:rsidRPr="009D03E6">
        <w:rPr>
          <w:rFonts w:cs="Arial"/>
          <w:sz w:val="20"/>
        </w:rPr>
        <w:t>dne</w:t>
      </w:r>
      <w:r w:rsidR="00CC2EF0" w:rsidRPr="009D03E6">
        <w:rPr>
          <w:rFonts w:cs="Arial"/>
          <w:sz w:val="20"/>
        </w:rPr>
        <w:t xml:space="preserve"> </w:t>
      </w:r>
      <w:r w:rsidR="00BF4142" w:rsidRPr="009D03E6">
        <w:rPr>
          <w:rFonts w:cs="Arial"/>
          <w:sz w:val="20"/>
        </w:rPr>
        <w:t>………………………….</w:t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  <w:t xml:space="preserve">            </w:t>
      </w:r>
      <w:r w:rsidR="00734D6F" w:rsidRPr="009D03E6">
        <w:rPr>
          <w:rFonts w:cs="Arial"/>
          <w:sz w:val="20"/>
        </w:rPr>
        <w:t xml:space="preserve">                                               </w:t>
      </w:r>
    </w:p>
    <w:p w14:paraId="56556EFB" w14:textId="5F36A90D" w:rsidR="00734D6F" w:rsidRPr="009D03E6" w:rsidRDefault="00734D6F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</w:p>
    <w:p w14:paraId="4F003E39" w14:textId="575FFD21" w:rsidR="0051044D" w:rsidRPr="009D03E6" w:rsidRDefault="0051044D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</w:p>
    <w:p w14:paraId="187EAE76" w14:textId="4EF7A5AE" w:rsidR="0051044D" w:rsidRPr="009D03E6" w:rsidRDefault="0051044D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</w:p>
    <w:p w14:paraId="0D9BE2A0" w14:textId="3051C282" w:rsidR="0051044D" w:rsidRPr="009D03E6" w:rsidRDefault="0051044D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</w:p>
    <w:p w14:paraId="312910F0" w14:textId="77777777" w:rsidR="0051044D" w:rsidRPr="009D03E6" w:rsidRDefault="0051044D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</w:p>
    <w:p w14:paraId="268F7FD5" w14:textId="36CA8871" w:rsidR="0008094A" w:rsidRPr="009D03E6" w:rsidRDefault="00734D6F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 xml:space="preserve">                                                                                  </w:t>
      </w:r>
      <w:r w:rsidR="0008094A" w:rsidRPr="009D03E6">
        <w:rPr>
          <w:rFonts w:cs="Arial"/>
          <w:sz w:val="20"/>
        </w:rPr>
        <w:t>…………………………………………….</w:t>
      </w:r>
    </w:p>
    <w:p w14:paraId="6A27D063" w14:textId="77777777" w:rsidR="0008094A" w:rsidRPr="009D03E6" w:rsidRDefault="00365964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sz w:val="20"/>
        </w:rPr>
      </w:pP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</w:r>
      <w:r w:rsidRPr="009D03E6">
        <w:rPr>
          <w:rFonts w:cs="Arial"/>
          <w:sz w:val="20"/>
        </w:rPr>
        <w:tab/>
        <w:t xml:space="preserve">     </w:t>
      </w:r>
      <w:r w:rsidR="0008094A" w:rsidRPr="009D03E6">
        <w:rPr>
          <w:rFonts w:cs="Arial"/>
          <w:sz w:val="20"/>
        </w:rPr>
        <w:t>Jméno</w:t>
      </w:r>
      <w:r w:rsidRPr="009D03E6">
        <w:rPr>
          <w:rFonts w:cs="Arial"/>
          <w:sz w:val="20"/>
        </w:rPr>
        <w:t>, razítko a podpis</w:t>
      </w:r>
    </w:p>
    <w:p w14:paraId="14726725" w14:textId="77D5B167" w:rsidR="0008094A" w:rsidRPr="009D03E6" w:rsidRDefault="005C321B" w:rsidP="0008094A">
      <w:pPr>
        <w:pStyle w:val="Zkladntext31"/>
        <w:tabs>
          <w:tab w:val="left" w:pos="567"/>
          <w:tab w:val="left" w:pos="709"/>
        </w:tabs>
        <w:jc w:val="both"/>
        <w:rPr>
          <w:rFonts w:cs="Arial"/>
          <w:b/>
          <w:sz w:val="20"/>
        </w:rPr>
      </w:pPr>
      <w:r w:rsidRPr="009D03E6">
        <w:rPr>
          <w:rFonts w:cs="Arial"/>
          <w:sz w:val="22"/>
          <w:szCs w:val="22"/>
        </w:rPr>
        <w:tab/>
      </w:r>
      <w:r w:rsidRPr="009D03E6">
        <w:rPr>
          <w:rFonts w:cs="Arial"/>
          <w:sz w:val="22"/>
          <w:szCs w:val="22"/>
        </w:rPr>
        <w:tab/>
      </w:r>
      <w:r w:rsidRPr="009D03E6">
        <w:rPr>
          <w:rFonts w:cs="Arial"/>
          <w:sz w:val="22"/>
          <w:szCs w:val="22"/>
        </w:rPr>
        <w:tab/>
      </w:r>
      <w:r w:rsidRPr="009D03E6">
        <w:rPr>
          <w:rFonts w:cs="Arial"/>
          <w:sz w:val="22"/>
          <w:szCs w:val="22"/>
        </w:rPr>
        <w:tab/>
      </w:r>
      <w:r w:rsidRPr="009D03E6">
        <w:rPr>
          <w:rFonts w:cs="Arial"/>
          <w:sz w:val="22"/>
          <w:szCs w:val="22"/>
        </w:rPr>
        <w:tab/>
      </w:r>
      <w:r w:rsidR="003B5320" w:rsidRPr="009D03E6">
        <w:rPr>
          <w:rFonts w:cs="Arial"/>
          <w:sz w:val="22"/>
          <w:szCs w:val="22"/>
        </w:rPr>
        <w:tab/>
      </w:r>
      <w:r w:rsidR="003B5320" w:rsidRPr="009D03E6">
        <w:rPr>
          <w:rFonts w:cs="Arial"/>
          <w:sz w:val="22"/>
          <w:szCs w:val="22"/>
        </w:rPr>
        <w:tab/>
      </w:r>
      <w:r w:rsidR="003B5320" w:rsidRPr="009D03E6">
        <w:rPr>
          <w:rFonts w:cs="Arial"/>
          <w:sz w:val="22"/>
          <w:szCs w:val="22"/>
        </w:rPr>
        <w:tab/>
      </w:r>
      <w:r w:rsidR="003B5320" w:rsidRPr="009D03E6">
        <w:rPr>
          <w:rFonts w:cs="Arial"/>
          <w:sz w:val="22"/>
          <w:szCs w:val="22"/>
        </w:rPr>
        <w:tab/>
      </w:r>
      <w:r w:rsidR="00365964" w:rsidRPr="009D03E6">
        <w:rPr>
          <w:rFonts w:cs="Arial"/>
          <w:sz w:val="20"/>
        </w:rPr>
        <w:t>oprávněného zástupce účastníka</w:t>
      </w:r>
      <w:r w:rsidR="0008094A" w:rsidRPr="009D03E6">
        <w:rPr>
          <w:rFonts w:cs="Arial"/>
          <w:sz w:val="20"/>
        </w:rPr>
        <w:t xml:space="preserve"> </w:t>
      </w:r>
    </w:p>
    <w:sectPr w:rsidR="0008094A" w:rsidRPr="009D03E6" w:rsidSect="0035163A">
      <w:footerReference w:type="even" r:id="rId7"/>
      <w:pgSz w:w="11906" w:h="16838"/>
      <w:pgMar w:top="1134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9C26A9" w14:textId="77777777" w:rsidR="00E17E86" w:rsidRDefault="00E17E86" w:rsidP="0012477F">
      <w:r>
        <w:separator/>
      </w:r>
    </w:p>
  </w:endnote>
  <w:endnote w:type="continuationSeparator" w:id="0">
    <w:p w14:paraId="5AC5C46B" w14:textId="77777777" w:rsidR="00E17E86" w:rsidRDefault="00E17E86" w:rsidP="0012477F">
      <w:r>
        <w:continuationSeparator/>
      </w:r>
    </w:p>
  </w:endnote>
  <w:endnote w:type="continuationNotice" w:id="1">
    <w:p w14:paraId="40C59A72" w14:textId="77777777" w:rsidR="00E17E86" w:rsidRDefault="00E17E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EBAF9E" w14:textId="77777777" w:rsidR="008C609C" w:rsidRDefault="008C609C" w:rsidP="0035163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2</w:t>
    </w:r>
    <w:r>
      <w:rPr>
        <w:rStyle w:val="slostrnky"/>
      </w:rPr>
      <w:fldChar w:fldCharType="end"/>
    </w:r>
  </w:p>
  <w:p w14:paraId="03BCE438" w14:textId="77777777" w:rsidR="008C609C" w:rsidRDefault="008C609C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A83FD2" w14:textId="77777777" w:rsidR="00E17E86" w:rsidRDefault="00E17E86" w:rsidP="0012477F">
      <w:r>
        <w:separator/>
      </w:r>
    </w:p>
  </w:footnote>
  <w:footnote w:type="continuationSeparator" w:id="0">
    <w:p w14:paraId="0CBD92A1" w14:textId="77777777" w:rsidR="00E17E86" w:rsidRDefault="00E17E86" w:rsidP="0012477F">
      <w:r>
        <w:continuationSeparator/>
      </w:r>
    </w:p>
  </w:footnote>
  <w:footnote w:type="continuationNotice" w:id="1">
    <w:p w14:paraId="55EA3758" w14:textId="77777777" w:rsidR="00E17E86" w:rsidRDefault="00E17E8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1202F"/>
    <w:multiLevelType w:val="hybridMultilevel"/>
    <w:tmpl w:val="C2D05532"/>
    <w:lvl w:ilvl="0" w:tplc="E0582CEC">
      <w:start w:val="1"/>
      <w:numFmt w:val="decimal"/>
      <w:lvlText w:val="%1."/>
      <w:lvlJc w:val="left"/>
      <w:pPr>
        <w:ind w:left="735" w:hanging="375"/>
      </w:pPr>
      <w:rPr>
        <w:rFonts w:hint="default"/>
        <w:b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721EA"/>
    <w:multiLevelType w:val="hybridMultilevel"/>
    <w:tmpl w:val="8B583EF6"/>
    <w:lvl w:ilvl="0" w:tplc="8C3092F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D65D8"/>
    <w:multiLevelType w:val="hybridMultilevel"/>
    <w:tmpl w:val="C0B0C4E8"/>
    <w:lvl w:ilvl="0" w:tplc="8C3092F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62CAC"/>
    <w:multiLevelType w:val="hybridMultilevel"/>
    <w:tmpl w:val="ECE00C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F1D9C"/>
    <w:multiLevelType w:val="hybridMultilevel"/>
    <w:tmpl w:val="79E82C36"/>
    <w:lvl w:ilvl="0" w:tplc="E7F4FB90">
      <w:start w:val="5"/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00969"/>
    <w:multiLevelType w:val="hybridMultilevel"/>
    <w:tmpl w:val="2CCE58F6"/>
    <w:lvl w:ilvl="0" w:tplc="96F474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auto"/>
        <w:sz w:val="22"/>
        <w:szCs w:val="22"/>
      </w:rPr>
    </w:lvl>
    <w:lvl w:ilvl="1" w:tplc="FFFFFFFF">
      <w:start w:val="1"/>
      <w:numFmt w:val="bullet"/>
      <w:lvlText w:val=""/>
      <w:lvlJc w:val="left"/>
      <w:pPr>
        <w:tabs>
          <w:tab w:val="num" w:pos="1298"/>
        </w:tabs>
        <w:ind w:left="1298" w:hanging="360"/>
      </w:pPr>
      <w:rPr>
        <w:rFonts w:ascii="Symbol" w:hAnsi="Symbol" w:hint="default"/>
        <w:color w:val="auto"/>
        <w:sz w:val="24"/>
      </w:rPr>
    </w:lvl>
    <w:lvl w:ilvl="2" w:tplc="D88CF9D2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hint="default"/>
        <w:color w:val="auto"/>
        <w:sz w:val="24"/>
      </w:rPr>
    </w:lvl>
    <w:lvl w:ilvl="3" w:tplc="AC60920C">
      <w:start w:val="1"/>
      <w:numFmt w:val="lowerLetter"/>
      <w:lvlText w:val="%4)"/>
      <w:lvlJc w:val="left"/>
      <w:pPr>
        <w:tabs>
          <w:tab w:val="num" w:pos="2738"/>
        </w:tabs>
        <w:ind w:left="2738" w:hanging="360"/>
      </w:pPr>
      <w:rPr>
        <w:rFonts w:ascii="Garamond" w:hAnsi="Garamond" w:cs="Garamond" w:hint="default"/>
        <w:color w:val="auto"/>
        <w:sz w:val="22"/>
        <w:szCs w:val="22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3EA15FC8"/>
    <w:multiLevelType w:val="hybridMultilevel"/>
    <w:tmpl w:val="5C3E31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12C2F"/>
    <w:multiLevelType w:val="hybridMultilevel"/>
    <w:tmpl w:val="72F479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B33FA"/>
    <w:multiLevelType w:val="hybridMultilevel"/>
    <w:tmpl w:val="60CAAA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B203A"/>
    <w:multiLevelType w:val="hybridMultilevel"/>
    <w:tmpl w:val="F688790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357"/>
        </w:tabs>
        <w:ind w:firstLine="425"/>
      </w:pPr>
    </w:lvl>
    <w:lvl w:ilvl="1">
      <w:start w:val="1"/>
      <w:numFmt w:val="lowerLetter"/>
      <w:pStyle w:val="Textpsmene"/>
      <w:lvlText w:val="%2)"/>
      <w:lvlJc w:val="left"/>
      <w:pPr>
        <w:tabs>
          <w:tab w:val="num" w:pos="0"/>
        </w:tabs>
        <w:ind w:hanging="425"/>
      </w:pPr>
    </w:lvl>
    <w:lvl w:ilvl="2">
      <w:start w:val="1"/>
      <w:numFmt w:val="decimal"/>
      <w:isLgl/>
      <w:lvlText w:val="%3."/>
      <w:lvlJc w:val="left"/>
      <w:pPr>
        <w:tabs>
          <w:tab w:val="num" w:pos="425"/>
        </w:tabs>
        <w:ind w:left="425" w:hanging="425"/>
      </w:pPr>
    </w:lvl>
    <w:lvl w:ilvl="3">
      <w:start w:val="1"/>
      <w:numFmt w:val="decimal"/>
      <w:lvlText w:val="(%4)"/>
      <w:lvlJc w:val="left"/>
      <w:pPr>
        <w:tabs>
          <w:tab w:val="num" w:pos="1015"/>
        </w:tabs>
        <w:ind w:left="1015" w:hanging="360"/>
      </w:pPr>
    </w:lvl>
    <w:lvl w:ilvl="4">
      <w:start w:val="1"/>
      <w:numFmt w:val="lowerLetter"/>
      <w:lvlText w:val="(%5)"/>
      <w:lvlJc w:val="left"/>
      <w:pPr>
        <w:tabs>
          <w:tab w:val="num" w:pos="1375"/>
        </w:tabs>
        <w:ind w:left="1375" w:hanging="360"/>
      </w:pPr>
    </w:lvl>
    <w:lvl w:ilvl="5">
      <w:start w:val="1"/>
      <w:numFmt w:val="lowerRoman"/>
      <w:lvlText w:val="(%6)"/>
      <w:lvlJc w:val="left"/>
      <w:pPr>
        <w:tabs>
          <w:tab w:val="num" w:pos="2095"/>
        </w:tabs>
        <w:ind w:left="1735" w:hanging="360"/>
      </w:pPr>
    </w:lvl>
    <w:lvl w:ilvl="6">
      <w:start w:val="1"/>
      <w:numFmt w:val="decimal"/>
      <w:lvlText w:val="%7."/>
      <w:lvlJc w:val="left"/>
      <w:pPr>
        <w:tabs>
          <w:tab w:val="num" w:pos="2095"/>
        </w:tabs>
        <w:ind w:left="2095" w:hanging="360"/>
      </w:pPr>
    </w:lvl>
    <w:lvl w:ilvl="7">
      <w:start w:val="1"/>
      <w:numFmt w:val="lowerLetter"/>
      <w:lvlText w:val="%8."/>
      <w:lvlJc w:val="left"/>
      <w:pPr>
        <w:tabs>
          <w:tab w:val="num" w:pos="2455"/>
        </w:tabs>
        <w:ind w:left="2455" w:hanging="360"/>
      </w:pPr>
    </w:lvl>
    <w:lvl w:ilvl="8">
      <w:start w:val="1"/>
      <w:numFmt w:val="lowerRoman"/>
      <w:lvlText w:val="%9."/>
      <w:lvlJc w:val="left"/>
      <w:pPr>
        <w:tabs>
          <w:tab w:val="num" w:pos="3175"/>
        </w:tabs>
        <w:ind w:left="2815" w:hanging="360"/>
      </w:p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3"/>
  </w:num>
  <w:num w:numId="5">
    <w:abstractNumId w:val="10"/>
  </w:num>
  <w:num w:numId="6">
    <w:abstractNumId w:val="1"/>
  </w:num>
  <w:num w:numId="7">
    <w:abstractNumId w:val="2"/>
  </w:num>
  <w:num w:numId="8">
    <w:abstractNumId w:val="7"/>
  </w:num>
  <w:num w:numId="9">
    <w:abstractNumId w:val="5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2tDAwMDc2MDc0szRQ0lEKTi0uzszPAykwrAUANHmRQCwAAAA="/>
  </w:docVars>
  <w:rsids>
    <w:rsidRoot w:val="00666B2E"/>
    <w:rsid w:val="00011FEB"/>
    <w:rsid w:val="00026E3D"/>
    <w:rsid w:val="00033B58"/>
    <w:rsid w:val="00035D0B"/>
    <w:rsid w:val="00036986"/>
    <w:rsid w:val="00042BE0"/>
    <w:rsid w:val="00047B41"/>
    <w:rsid w:val="00053F8E"/>
    <w:rsid w:val="00055C16"/>
    <w:rsid w:val="0006111A"/>
    <w:rsid w:val="0008094A"/>
    <w:rsid w:val="00081B81"/>
    <w:rsid w:val="0008367B"/>
    <w:rsid w:val="000A3C1C"/>
    <w:rsid w:val="000A4FA1"/>
    <w:rsid w:val="000A687C"/>
    <w:rsid w:val="000C093C"/>
    <w:rsid w:val="000C4958"/>
    <w:rsid w:val="000D4EFF"/>
    <w:rsid w:val="000E4E37"/>
    <w:rsid w:val="000E5ED2"/>
    <w:rsid w:val="000E6CF5"/>
    <w:rsid w:val="0012477F"/>
    <w:rsid w:val="00136CAC"/>
    <w:rsid w:val="00141541"/>
    <w:rsid w:val="00141D02"/>
    <w:rsid w:val="00142CEB"/>
    <w:rsid w:val="001632B8"/>
    <w:rsid w:val="00175590"/>
    <w:rsid w:val="001C214F"/>
    <w:rsid w:val="001E17BA"/>
    <w:rsid w:val="001F0D34"/>
    <w:rsid w:val="001F3031"/>
    <w:rsid w:val="00204A28"/>
    <w:rsid w:val="00230C2D"/>
    <w:rsid w:val="00243832"/>
    <w:rsid w:val="00256DCE"/>
    <w:rsid w:val="00260ACA"/>
    <w:rsid w:val="0028113A"/>
    <w:rsid w:val="0028421B"/>
    <w:rsid w:val="00286324"/>
    <w:rsid w:val="0029504A"/>
    <w:rsid w:val="002A0656"/>
    <w:rsid w:val="002A42DE"/>
    <w:rsid w:val="002A6702"/>
    <w:rsid w:val="002B0F37"/>
    <w:rsid w:val="002B28A7"/>
    <w:rsid w:val="002D221C"/>
    <w:rsid w:val="002E05B0"/>
    <w:rsid w:val="002F0F41"/>
    <w:rsid w:val="00305EB8"/>
    <w:rsid w:val="00312697"/>
    <w:rsid w:val="00326DD8"/>
    <w:rsid w:val="00350381"/>
    <w:rsid w:val="0035163A"/>
    <w:rsid w:val="00365964"/>
    <w:rsid w:val="003755EC"/>
    <w:rsid w:val="00375764"/>
    <w:rsid w:val="00380257"/>
    <w:rsid w:val="003812EA"/>
    <w:rsid w:val="00382D43"/>
    <w:rsid w:val="003911D8"/>
    <w:rsid w:val="003944D0"/>
    <w:rsid w:val="003B34C5"/>
    <w:rsid w:val="003B4324"/>
    <w:rsid w:val="003B5320"/>
    <w:rsid w:val="003B570B"/>
    <w:rsid w:val="0040495E"/>
    <w:rsid w:val="00462AF5"/>
    <w:rsid w:val="00487B8E"/>
    <w:rsid w:val="00497672"/>
    <w:rsid w:val="004976A5"/>
    <w:rsid w:val="004B197D"/>
    <w:rsid w:val="004B2C78"/>
    <w:rsid w:val="004C0309"/>
    <w:rsid w:val="0051044D"/>
    <w:rsid w:val="00513B27"/>
    <w:rsid w:val="00522F23"/>
    <w:rsid w:val="00525912"/>
    <w:rsid w:val="00530F84"/>
    <w:rsid w:val="00532AAF"/>
    <w:rsid w:val="00534B81"/>
    <w:rsid w:val="0053558E"/>
    <w:rsid w:val="005369AB"/>
    <w:rsid w:val="00547883"/>
    <w:rsid w:val="005863A0"/>
    <w:rsid w:val="0059373F"/>
    <w:rsid w:val="00596538"/>
    <w:rsid w:val="005A082B"/>
    <w:rsid w:val="005A42B6"/>
    <w:rsid w:val="005B1306"/>
    <w:rsid w:val="005C238F"/>
    <w:rsid w:val="005C321B"/>
    <w:rsid w:val="005D042C"/>
    <w:rsid w:val="005E6CB7"/>
    <w:rsid w:val="005F68AA"/>
    <w:rsid w:val="00606932"/>
    <w:rsid w:val="00613B7E"/>
    <w:rsid w:val="0062040C"/>
    <w:rsid w:val="00644BFF"/>
    <w:rsid w:val="00662409"/>
    <w:rsid w:val="00666B2E"/>
    <w:rsid w:val="00670D75"/>
    <w:rsid w:val="00674767"/>
    <w:rsid w:val="006867E4"/>
    <w:rsid w:val="006970A9"/>
    <w:rsid w:val="006A7A16"/>
    <w:rsid w:val="006B3D44"/>
    <w:rsid w:val="006D11B3"/>
    <w:rsid w:val="006D578C"/>
    <w:rsid w:val="006E373E"/>
    <w:rsid w:val="006E5297"/>
    <w:rsid w:val="006F0F56"/>
    <w:rsid w:val="006F7D86"/>
    <w:rsid w:val="007132F3"/>
    <w:rsid w:val="00726CE5"/>
    <w:rsid w:val="00734D6F"/>
    <w:rsid w:val="0074673B"/>
    <w:rsid w:val="0076513C"/>
    <w:rsid w:val="0077145D"/>
    <w:rsid w:val="00786B68"/>
    <w:rsid w:val="007A1FD9"/>
    <w:rsid w:val="007D067F"/>
    <w:rsid w:val="007D27CF"/>
    <w:rsid w:val="007F274D"/>
    <w:rsid w:val="007F4ECD"/>
    <w:rsid w:val="00821632"/>
    <w:rsid w:val="00832CF7"/>
    <w:rsid w:val="00840644"/>
    <w:rsid w:val="00840AA5"/>
    <w:rsid w:val="00843C25"/>
    <w:rsid w:val="00870088"/>
    <w:rsid w:val="0087631E"/>
    <w:rsid w:val="0088283D"/>
    <w:rsid w:val="008828EB"/>
    <w:rsid w:val="0089739E"/>
    <w:rsid w:val="008A1C04"/>
    <w:rsid w:val="008C4870"/>
    <w:rsid w:val="008C609C"/>
    <w:rsid w:val="008D0BD3"/>
    <w:rsid w:val="008F1E9E"/>
    <w:rsid w:val="008F5C23"/>
    <w:rsid w:val="008F7E85"/>
    <w:rsid w:val="00906D61"/>
    <w:rsid w:val="009122E5"/>
    <w:rsid w:val="00913C87"/>
    <w:rsid w:val="00935E8D"/>
    <w:rsid w:val="009414E1"/>
    <w:rsid w:val="00943712"/>
    <w:rsid w:val="00943DB4"/>
    <w:rsid w:val="0095186C"/>
    <w:rsid w:val="00956D46"/>
    <w:rsid w:val="00981E28"/>
    <w:rsid w:val="009C47C5"/>
    <w:rsid w:val="009C532C"/>
    <w:rsid w:val="009C794F"/>
    <w:rsid w:val="009D03E6"/>
    <w:rsid w:val="009F484B"/>
    <w:rsid w:val="00A00031"/>
    <w:rsid w:val="00A14509"/>
    <w:rsid w:val="00A2650C"/>
    <w:rsid w:val="00A30E2D"/>
    <w:rsid w:val="00A32071"/>
    <w:rsid w:val="00A36C77"/>
    <w:rsid w:val="00A637EB"/>
    <w:rsid w:val="00A7138D"/>
    <w:rsid w:val="00A72B0E"/>
    <w:rsid w:val="00A77945"/>
    <w:rsid w:val="00A77FCA"/>
    <w:rsid w:val="00A80134"/>
    <w:rsid w:val="00A82612"/>
    <w:rsid w:val="00A846E5"/>
    <w:rsid w:val="00A9468F"/>
    <w:rsid w:val="00A97395"/>
    <w:rsid w:val="00AB1CB8"/>
    <w:rsid w:val="00AC4F15"/>
    <w:rsid w:val="00AC676C"/>
    <w:rsid w:val="00AC74B4"/>
    <w:rsid w:val="00AD0E2C"/>
    <w:rsid w:val="00AD7253"/>
    <w:rsid w:val="00AE1F48"/>
    <w:rsid w:val="00AE5464"/>
    <w:rsid w:val="00AE74DE"/>
    <w:rsid w:val="00AF331B"/>
    <w:rsid w:val="00B05B6E"/>
    <w:rsid w:val="00B1583C"/>
    <w:rsid w:val="00B27D0E"/>
    <w:rsid w:val="00B62262"/>
    <w:rsid w:val="00B84CE7"/>
    <w:rsid w:val="00BA69E6"/>
    <w:rsid w:val="00BB2387"/>
    <w:rsid w:val="00BB2F7D"/>
    <w:rsid w:val="00BC204D"/>
    <w:rsid w:val="00BC26DE"/>
    <w:rsid w:val="00BC33D8"/>
    <w:rsid w:val="00BC5D69"/>
    <w:rsid w:val="00BF4142"/>
    <w:rsid w:val="00C010C5"/>
    <w:rsid w:val="00C3003C"/>
    <w:rsid w:val="00C40C21"/>
    <w:rsid w:val="00C5086F"/>
    <w:rsid w:val="00C51A3B"/>
    <w:rsid w:val="00C7334F"/>
    <w:rsid w:val="00C95D4D"/>
    <w:rsid w:val="00CA2BCF"/>
    <w:rsid w:val="00CA6ECB"/>
    <w:rsid w:val="00CC2EF0"/>
    <w:rsid w:val="00CE12D3"/>
    <w:rsid w:val="00CE284C"/>
    <w:rsid w:val="00D03AF5"/>
    <w:rsid w:val="00D23829"/>
    <w:rsid w:val="00D33E18"/>
    <w:rsid w:val="00D53159"/>
    <w:rsid w:val="00D56CD4"/>
    <w:rsid w:val="00D76DDF"/>
    <w:rsid w:val="00D80B0F"/>
    <w:rsid w:val="00D84444"/>
    <w:rsid w:val="00D87B12"/>
    <w:rsid w:val="00D90603"/>
    <w:rsid w:val="00DC620D"/>
    <w:rsid w:val="00DD0B8B"/>
    <w:rsid w:val="00E07DD3"/>
    <w:rsid w:val="00E1356F"/>
    <w:rsid w:val="00E17E86"/>
    <w:rsid w:val="00E37771"/>
    <w:rsid w:val="00E5023E"/>
    <w:rsid w:val="00E80988"/>
    <w:rsid w:val="00EA76D2"/>
    <w:rsid w:val="00ED1690"/>
    <w:rsid w:val="00EF0AAA"/>
    <w:rsid w:val="00F107D9"/>
    <w:rsid w:val="00F3677B"/>
    <w:rsid w:val="00F44D79"/>
    <w:rsid w:val="00F469E5"/>
    <w:rsid w:val="00F55075"/>
    <w:rsid w:val="00F60137"/>
    <w:rsid w:val="00F64974"/>
    <w:rsid w:val="00F674DD"/>
    <w:rsid w:val="00F775EC"/>
    <w:rsid w:val="00F93674"/>
    <w:rsid w:val="00F9788A"/>
    <w:rsid w:val="00FA304B"/>
    <w:rsid w:val="00FB09C0"/>
    <w:rsid w:val="00FB18B1"/>
    <w:rsid w:val="00FB51B8"/>
    <w:rsid w:val="00FC7AB2"/>
    <w:rsid w:val="00FF1991"/>
    <w:rsid w:val="00FF5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76AC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66B2E"/>
    <w:rPr>
      <w:rFonts w:ascii="Tahoma" w:eastAsia="Times New Roman" w:hAnsi="Tahoma"/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35163A"/>
    <w:pPr>
      <w:keepNext/>
      <w:outlineLvl w:val="0"/>
    </w:pPr>
    <w:rPr>
      <w:rFonts w:ascii="Times New Roman" w:hAnsi="Times New Roman"/>
      <w:sz w:val="24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aliases w:val="ho,header odd,first,heading one,Odd Header,h"/>
    <w:basedOn w:val="Normln"/>
    <w:link w:val="ZhlavChar"/>
    <w:rsid w:val="00666B2E"/>
    <w:pPr>
      <w:tabs>
        <w:tab w:val="center" w:pos="4536"/>
        <w:tab w:val="right" w:pos="9072"/>
      </w:tabs>
      <w:spacing w:before="60" w:after="60"/>
      <w:ind w:left="709" w:hanging="709"/>
      <w:jc w:val="both"/>
    </w:pPr>
    <w:rPr>
      <w:rFonts w:ascii="Arial" w:hAnsi="Arial"/>
      <w:sz w:val="20"/>
    </w:rPr>
  </w:style>
  <w:style w:type="character" w:customStyle="1" w:styleId="ZhlavChar">
    <w:name w:val="Záhlaví Char"/>
    <w:aliases w:val="ho Char,header odd Char,first Char,heading one Char,Odd Header Char,h Char"/>
    <w:link w:val="Zhlav"/>
    <w:rsid w:val="00666B2E"/>
    <w:rPr>
      <w:rFonts w:ascii="Arial" w:eastAsia="Times New Roman" w:hAnsi="Arial" w:cs="Times New Roman"/>
      <w:sz w:val="20"/>
      <w:szCs w:val="24"/>
      <w:lang w:eastAsia="cs-CZ"/>
    </w:rPr>
  </w:style>
  <w:style w:type="character" w:styleId="slostrnky">
    <w:name w:val="page number"/>
    <w:basedOn w:val="Standardnpsmoodstavce"/>
    <w:rsid w:val="00666B2E"/>
  </w:style>
  <w:style w:type="paragraph" w:styleId="Zpat">
    <w:name w:val="footer"/>
    <w:basedOn w:val="Normln"/>
    <w:link w:val="ZpatChar"/>
    <w:rsid w:val="00666B2E"/>
    <w:pPr>
      <w:tabs>
        <w:tab w:val="center" w:pos="4536"/>
        <w:tab w:val="right" w:pos="9072"/>
      </w:tabs>
      <w:spacing w:before="60" w:after="60"/>
      <w:ind w:left="709" w:hanging="709"/>
      <w:jc w:val="both"/>
    </w:pPr>
    <w:rPr>
      <w:rFonts w:ascii="Arial" w:hAnsi="Arial"/>
      <w:sz w:val="20"/>
    </w:rPr>
  </w:style>
  <w:style w:type="character" w:customStyle="1" w:styleId="ZpatChar">
    <w:name w:val="Zápatí Char"/>
    <w:link w:val="Zpat"/>
    <w:rsid w:val="00666B2E"/>
    <w:rPr>
      <w:rFonts w:ascii="Arial" w:eastAsia="Times New Roman" w:hAnsi="Arial" w:cs="Times New Roman"/>
      <w:sz w:val="20"/>
      <w:szCs w:val="24"/>
      <w:lang w:eastAsia="cs-CZ"/>
    </w:rPr>
  </w:style>
  <w:style w:type="paragraph" w:styleId="Textkomente">
    <w:name w:val="annotation text"/>
    <w:basedOn w:val="Normln"/>
    <w:link w:val="TextkomenteChar"/>
    <w:rsid w:val="00666B2E"/>
    <w:rPr>
      <w:sz w:val="20"/>
      <w:szCs w:val="20"/>
    </w:rPr>
  </w:style>
  <w:style w:type="character" w:customStyle="1" w:styleId="TextkomenteChar">
    <w:name w:val="Text komentáře Char"/>
    <w:link w:val="Textkomente"/>
    <w:rsid w:val="00666B2E"/>
    <w:rPr>
      <w:rFonts w:ascii="Tahoma" w:eastAsia="Times New Roman" w:hAnsi="Tahoma" w:cs="Times New Roman"/>
      <w:sz w:val="20"/>
      <w:szCs w:val="20"/>
      <w:lang w:eastAsia="cs-CZ"/>
    </w:rPr>
  </w:style>
  <w:style w:type="paragraph" w:customStyle="1" w:styleId="TextovArialCE">
    <w:name w:val="Textový Arial CE"/>
    <w:basedOn w:val="Normln"/>
    <w:rsid w:val="00666B2E"/>
    <w:pPr>
      <w:ind w:firstLine="720"/>
      <w:jc w:val="both"/>
    </w:pPr>
    <w:rPr>
      <w:rFonts w:ascii="Arial" w:hAnsi="Arial"/>
      <w:szCs w:val="20"/>
    </w:rPr>
  </w:style>
  <w:style w:type="paragraph" w:customStyle="1" w:styleId="Zkladntext31">
    <w:name w:val="Základní text 31"/>
    <w:basedOn w:val="Normln"/>
    <w:rsid w:val="00666B2E"/>
    <w:pPr>
      <w:suppressAutoHyphens/>
    </w:pPr>
    <w:rPr>
      <w:rFonts w:ascii="Arial" w:hAnsi="Arial"/>
      <w:sz w:val="28"/>
      <w:szCs w:val="20"/>
      <w:lang w:eastAsia="ar-SA"/>
    </w:rPr>
  </w:style>
  <w:style w:type="character" w:styleId="Hypertextovodkaz">
    <w:name w:val="Hyperlink"/>
    <w:uiPriority w:val="99"/>
    <w:unhideWhenUsed/>
    <w:rsid w:val="00666B2E"/>
    <w:rPr>
      <w:color w:val="003C7B"/>
      <w:u w:val="single"/>
    </w:rPr>
  </w:style>
  <w:style w:type="paragraph" w:styleId="Bezmezer">
    <w:name w:val="No Spacing"/>
    <w:basedOn w:val="Normln"/>
    <w:link w:val="BezmezerChar"/>
    <w:uiPriority w:val="1"/>
    <w:qFormat/>
    <w:rsid w:val="00666B2E"/>
    <w:pPr>
      <w:jc w:val="both"/>
    </w:pPr>
    <w:rPr>
      <w:rFonts w:ascii="Cambria" w:hAnsi="Cambria"/>
      <w:szCs w:val="22"/>
      <w:lang w:eastAsia="en-US"/>
    </w:rPr>
  </w:style>
  <w:style w:type="character" w:customStyle="1" w:styleId="BezmezerChar">
    <w:name w:val="Bez mezer Char"/>
    <w:link w:val="Bezmezer"/>
    <w:uiPriority w:val="1"/>
    <w:rsid w:val="00666B2E"/>
    <w:rPr>
      <w:rFonts w:ascii="Cambria" w:eastAsia="Times New Roman" w:hAnsi="Cambria" w:cs="Times New Roman"/>
    </w:rPr>
  </w:style>
  <w:style w:type="character" w:customStyle="1" w:styleId="FontStyle43">
    <w:name w:val="Font Style43"/>
    <w:rsid w:val="00666B2E"/>
    <w:rPr>
      <w:rFonts w:ascii="Courier New" w:hAnsi="Courier New" w:cs="Courier New"/>
      <w:b/>
      <w:bCs/>
      <w:color w:val="000000"/>
      <w:sz w:val="24"/>
      <w:szCs w:val="24"/>
    </w:rPr>
  </w:style>
  <w:style w:type="paragraph" w:styleId="Zkladntext">
    <w:name w:val="Body Text"/>
    <w:basedOn w:val="Normln"/>
    <w:link w:val="ZkladntextChar"/>
    <w:rsid w:val="0008094A"/>
    <w:pPr>
      <w:jc w:val="center"/>
    </w:pPr>
    <w:rPr>
      <w:rFonts w:ascii="Times New Roman" w:hAnsi="Times New Roman"/>
      <w:b/>
      <w:i/>
      <w:sz w:val="36"/>
      <w:szCs w:val="20"/>
      <w:u w:val="single"/>
    </w:rPr>
  </w:style>
  <w:style w:type="character" w:customStyle="1" w:styleId="ZkladntextChar">
    <w:name w:val="Základní text Char"/>
    <w:link w:val="Zkladntext"/>
    <w:rsid w:val="0008094A"/>
    <w:rPr>
      <w:rFonts w:ascii="Times New Roman" w:eastAsia="Times New Roman" w:hAnsi="Times New Roman"/>
      <w:b/>
      <w:i/>
      <w:sz w:val="36"/>
      <w:u w:val="single"/>
    </w:rPr>
  </w:style>
  <w:style w:type="paragraph" w:styleId="Nzev">
    <w:name w:val="Title"/>
    <w:basedOn w:val="Normln"/>
    <w:link w:val="NzevChar"/>
    <w:qFormat/>
    <w:rsid w:val="0008094A"/>
    <w:pPr>
      <w:jc w:val="center"/>
    </w:pPr>
    <w:rPr>
      <w:rFonts w:ascii="Arial" w:hAnsi="Arial" w:cs="Arial"/>
      <w:b/>
      <w:bCs/>
      <w:sz w:val="24"/>
    </w:rPr>
  </w:style>
  <w:style w:type="character" w:customStyle="1" w:styleId="NzevChar">
    <w:name w:val="Název Char"/>
    <w:link w:val="Nzev"/>
    <w:rsid w:val="0008094A"/>
    <w:rPr>
      <w:rFonts w:ascii="Arial" w:eastAsia="Times New Roman" w:hAnsi="Arial" w:cs="Arial"/>
      <w:b/>
      <w:bCs/>
      <w:sz w:val="24"/>
      <w:szCs w:val="24"/>
    </w:rPr>
  </w:style>
  <w:style w:type="paragraph" w:customStyle="1" w:styleId="Textpsmene">
    <w:name w:val="Text písmene"/>
    <w:basedOn w:val="Normln"/>
    <w:rsid w:val="0008094A"/>
    <w:pPr>
      <w:numPr>
        <w:ilvl w:val="1"/>
        <w:numId w:val="5"/>
      </w:numPr>
      <w:jc w:val="both"/>
      <w:outlineLvl w:val="7"/>
    </w:pPr>
    <w:rPr>
      <w:rFonts w:ascii="Courier New" w:hAnsi="Courier New" w:cs="Courier New"/>
      <w:sz w:val="24"/>
    </w:rPr>
  </w:style>
  <w:style w:type="paragraph" w:customStyle="1" w:styleId="Textodstavce">
    <w:name w:val="Text odstavce"/>
    <w:basedOn w:val="Normln"/>
    <w:rsid w:val="0008094A"/>
    <w:pPr>
      <w:numPr>
        <w:numId w:val="5"/>
      </w:numPr>
      <w:tabs>
        <w:tab w:val="left" w:pos="851"/>
      </w:tabs>
      <w:spacing w:before="120" w:after="120"/>
      <w:jc w:val="both"/>
      <w:outlineLvl w:val="6"/>
    </w:pPr>
    <w:rPr>
      <w:rFonts w:ascii="Courier New" w:hAnsi="Courier New" w:cs="Courier New"/>
      <w:sz w:val="24"/>
    </w:rPr>
  </w:style>
  <w:style w:type="character" w:customStyle="1" w:styleId="Nadpis1Char">
    <w:name w:val="Nadpis 1 Char"/>
    <w:link w:val="Nadpis1"/>
    <w:rsid w:val="0035163A"/>
    <w:rPr>
      <w:rFonts w:ascii="Times New Roman" w:eastAsia="Times New Roman" w:hAnsi="Times New Roman"/>
      <w:sz w:val="24"/>
    </w:rPr>
  </w:style>
  <w:style w:type="paragraph" w:styleId="Odstavecseseznamem">
    <w:name w:val="List Paragraph"/>
    <w:basedOn w:val="Normln"/>
    <w:uiPriority w:val="34"/>
    <w:qFormat/>
    <w:rsid w:val="0035163A"/>
    <w:pPr>
      <w:ind w:left="720"/>
      <w:contextualSpacing/>
      <w:jc w:val="both"/>
    </w:pPr>
    <w:rPr>
      <w:rFonts w:ascii="Times New Roman" w:hAnsi="Times New Roman"/>
      <w:sz w:val="24"/>
    </w:rPr>
  </w:style>
  <w:style w:type="character" w:styleId="Odkaznakoment">
    <w:name w:val="annotation reference"/>
    <w:uiPriority w:val="99"/>
    <w:semiHidden/>
    <w:unhideWhenUsed/>
    <w:rsid w:val="00E5023E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5023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E5023E"/>
    <w:rPr>
      <w:rFonts w:ascii="Tahoma" w:eastAsia="Times New Roman" w:hAnsi="Tahoma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5023E"/>
    <w:rPr>
      <w:rFonts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5023E"/>
    <w:rPr>
      <w:rFonts w:ascii="Tahoma" w:eastAsia="Times New Roman" w:hAnsi="Tahoma" w:cs="Tahoma"/>
      <w:sz w:val="16"/>
      <w:szCs w:val="16"/>
    </w:rPr>
  </w:style>
  <w:style w:type="paragraph" w:customStyle="1" w:styleId="BODY1">
    <w:name w:val="BODY (1)"/>
    <w:basedOn w:val="Normln"/>
    <w:rsid w:val="00E1356F"/>
    <w:pPr>
      <w:overflowPunct w:val="0"/>
      <w:autoSpaceDE w:val="0"/>
      <w:autoSpaceDN w:val="0"/>
      <w:adjustRightInd w:val="0"/>
      <w:spacing w:before="60" w:after="60"/>
      <w:ind w:left="284"/>
      <w:jc w:val="both"/>
      <w:textAlignment w:val="baseline"/>
    </w:pPr>
    <w:rPr>
      <w:rFonts w:ascii="Times New Roman" w:hAnsi="Times New Roman"/>
      <w:sz w:val="20"/>
      <w:szCs w:val="20"/>
    </w:rPr>
  </w:style>
  <w:style w:type="paragraph" w:customStyle="1" w:styleId="Nadpiscentrovanynetucny">
    <w:name w:val="Nadpis centrovany netucny"/>
    <w:basedOn w:val="Normln"/>
    <w:rsid w:val="00943712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right" w:pos="9923"/>
      </w:tabs>
      <w:suppressAutoHyphens/>
      <w:autoSpaceDE w:val="0"/>
      <w:autoSpaceDN w:val="0"/>
      <w:adjustRightInd w:val="0"/>
      <w:spacing w:before="180"/>
      <w:jc w:val="center"/>
      <w:textAlignment w:val="center"/>
    </w:pPr>
    <w:rPr>
      <w:rFonts w:ascii="Times New Roman" w:hAnsi="Times New Roman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621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05T10:25:00Z</dcterms:created>
  <dcterms:modified xsi:type="dcterms:W3CDTF">2018-10-05T10:25:00Z</dcterms:modified>
</cp:coreProperties>
</file>